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1410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85a5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0ba0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8:14:45Z</dcterms:created>
  <dcterms:modified xsi:type="dcterms:W3CDTF">2022-01-18T08:14:45Z</dcterms:modified>
</cp:coreProperties>
</file>